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400D" w14:textId="77777777" w:rsidR="00666FC2" w:rsidRPr="008A5967" w:rsidRDefault="00666FC2" w:rsidP="00666FC2">
      <w:pPr>
        <w:jc w:val="center"/>
        <w:rPr>
          <w:rFonts w:ascii="Times New Roman" w:hAnsi="Times New Roman" w:cs="Times New Roman"/>
          <w:b/>
          <w:bCs/>
          <w:color w:val="000000"/>
          <w:sz w:val="22"/>
          <w:szCs w:val="22"/>
        </w:rPr>
      </w:pPr>
      <w:bookmarkStart w:id="0" w:name="_GoBack"/>
      <w:bookmarkEnd w:id="0"/>
      <w:r w:rsidRPr="008A5967">
        <w:rPr>
          <w:rFonts w:ascii="Times New Roman" w:hAnsi="Times New Roman" w:cs="Times New Roman"/>
          <w:b/>
          <w:bCs/>
          <w:color w:val="000000"/>
          <w:sz w:val="22"/>
          <w:szCs w:val="22"/>
        </w:rPr>
        <w:t>Minutes</w:t>
      </w:r>
    </w:p>
    <w:p w14:paraId="73C3EBF7" w14:textId="77777777" w:rsidR="00666FC2" w:rsidRPr="008A5967" w:rsidRDefault="00666FC2" w:rsidP="00666FC2">
      <w:pPr>
        <w:jc w:val="center"/>
        <w:rPr>
          <w:rFonts w:ascii="Times New Roman" w:hAnsi="Times New Roman" w:cs="Times New Roman"/>
          <w:b/>
          <w:bCs/>
          <w:color w:val="000000"/>
          <w:sz w:val="22"/>
          <w:szCs w:val="22"/>
        </w:rPr>
      </w:pPr>
      <w:r w:rsidRPr="008A5967">
        <w:rPr>
          <w:rFonts w:ascii="Times New Roman" w:hAnsi="Times New Roman" w:cs="Times New Roman"/>
          <w:b/>
          <w:bCs/>
          <w:color w:val="000000"/>
          <w:sz w:val="22"/>
          <w:szCs w:val="22"/>
        </w:rPr>
        <w:t>Faculty Handbook Committee</w:t>
      </w:r>
    </w:p>
    <w:p w14:paraId="3E405A3E" w14:textId="77777777" w:rsidR="00666FC2" w:rsidRPr="008A5967" w:rsidRDefault="008A5967" w:rsidP="00666FC2">
      <w:pPr>
        <w:jc w:val="center"/>
        <w:rPr>
          <w:rFonts w:ascii="Times New Roman" w:hAnsi="Times New Roman" w:cs="Times New Roman"/>
          <w:b/>
          <w:bCs/>
          <w:color w:val="000000"/>
          <w:sz w:val="22"/>
          <w:szCs w:val="22"/>
        </w:rPr>
      </w:pPr>
      <w:r w:rsidRPr="008A5967">
        <w:rPr>
          <w:rFonts w:ascii="Times New Roman" w:hAnsi="Times New Roman" w:cs="Times New Roman"/>
          <w:b/>
          <w:bCs/>
          <w:color w:val="000000"/>
          <w:sz w:val="22"/>
          <w:szCs w:val="22"/>
        </w:rPr>
        <w:t>Friday, November 3</w:t>
      </w:r>
      <w:r w:rsidR="00666FC2" w:rsidRPr="008A5967">
        <w:rPr>
          <w:rFonts w:ascii="Times New Roman" w:hAnsi="Times New Roman" w:cs="Times New Roman"/>
          <w:b/>
          <w:bCs/>
          <w:color w:val="000000"/>
          <w:sz w:val="22"/>
          <w:szCs w:val="22"/>
        </w:rPr>
        <w:t>, 2017</w:t>
      </w:r>
    </w:p>
    <w:p w14:paraId="45D2CB93" w14:textId="77777777" w:rsidR="00666FC2" w:rsidRPr="008A5967" w:rsidRDefault="00666FC2" w:rsidP="00666FC2">
      <w:pPr>
        <w:rPr>
          <w:rFonts w:ascii="Times New Roman" w:hAnsi="Times New Roman" w:cs="Times New Roman"/>
          <w:b/>
          <w:bCs/>
          <w:color w:val="000000"/>
          <w:sz w:val="22"/>
          <w:szCs w:val="22"/>
        </w:rPr>
      </w:pPr>
    </w:p>
    <w:p w14:paraId="42D89214" w14:textId="77777777" w:rsidR="00666FC2" w:rsidRPr="008A5967" w:rsidRDefault="00666FC2" w:rsidP="00666FC2">
      <w:pPr>
        <w:rPr>
          <w:rFonts w:ascii="Times New Roman" w:hAnsi="Times New Roman" w:cs="Times New Roman"/>
          <w:bCs/>
          <w:color w:val="000000"/>
          <w:sz w:val="22"/>
          <w:szCs w:val="22"/>
        </w:rPr>
      </w:pPr>
      <w:r w:rsidRPr="008A5967">
        <w:rPr>
          <w:rFonts w:ascii="Times New Roman" w:hAnsi="Times New Roman" w:cs="Times New Roman"/>
          <w:bCs/>
          <w:color w:val="000000"/>
          <w:sz w:val="22"/>
          <w:szCs w:val="22"/>
        </w:rPr>
        <w:t>The UCA Faculty Handbook Com</w:t>
      </w:r>
      <w:r w:rsidR="008A5967" w:rsidRPr="008A5967">
        <w:rPr>
          <w:rFonts w:ascii="Times New Roman" w:hAnsi="Times New Roman" w:cs="Times New Roman"/>
          <w:bCs/>
          <w:color w:val="000000"/>
          <w:sz w:val="22"/>
          <w:szCs w:val="22"/>
        </w:rPr>
        <w:t>mittee met on Friday, November 3</w:t>
      </w:r>
      <w:r w:rsidRPr="008A5967">
        <w:rPr>
          <w:rFonts w:ascii="Times New Roman" w:hAnsi="Times New Roman" w:cs="Times New Roman"/>
          <w:bCs/>
          <w:color w:val="000000"/>
          <w:sz w:val="22"/>
          <w:szCs w:val="22"/>
        </w:rPr>
        <w:t xml:space="preserve">, 2017, in Wingo 213, at 2:00 p.m.  The following members were present: </w:t>
      </w:r>
      <w:r w:rsidRPr="008A5967">
        <w:rPr>
          <w:rFonts w:ascii="Times New Roman" w:hAnsi="Times New Roman" w:cs="Times New Roman"/>
          <w:color w:val="000000"/>
          <w:sz w:val="22"/>
          <w:szCs w:val="22"/>
        </w:rPr>
        <w:t>Kaye McKinzie (Chair), Michael Hargis (Provost),</w:t>
      </w:r>
      <w:r w:rsidRPr="008A5967">
        <w:rPr>
          <w:rFonts w:ascii="Times New Roman" w:hAnsi="Times New Roman" w:cs="Times New Roman"/>
          <w:color w:val="000000"/>
          <w:sz w:val="22"/>
          <w:szCs w:val="22"/>
          <w:shd w:val="clear" w:color="auto" w:fill="FFFFFF"/>
        </w:rPr>
        <w:t xml:space="preserve"> Mike Schaefer, Amber Wilson, Taine Duncan, Pat Cantrell, Charles Watson, Alicia </w:t>
      </w:r>
      <w:proofErr w:type="spellStart"/>
      <w:r w:rsidRPr="008A5967">
        <w:rPr>
          <w:rFonts w:ascii="Times New Roman" w:hAnsi="Times New Roman" w:cs="Times New Roman"/>
          <w:color w:val="000000"/>
          <w:sz w:val="22"/>
          <w:szCs w:val="22"/>
          <w:shd w:val="clear" w:color="auto" w:fill="FFFFFF"/>
        </w:rPr>
        <w:t>Cotabish</w:t>
      </w:r>
      <w:proofErr w:type="spellEnd"/>
      <w:r w:rsidRPr="008A5967">
        <w:rPr>
          <w:rFonts w:ascii="Times New Roman" w:hAnsi="Times New Roman" w:cs="Times New Roman"/>
          <w:color w:val="000000"/>
          <w:sz w:val="22"/>
          <w:szCs w:val="22"/>
          <w:shd w:val="clear" w:color="auto" w:fill="FFFFFF"/>
        </w:rPr>
        <w:t>, Ellen Stengel, Bridgett Fortenberry, Diane Newton, Warren Readnour</w:t>
      </w:r>
    </w:p>
    <w:p w14:paraId="0968F4A4" w14:textId="77777777" w:rsidR="00666FC2" w:rsidRPr="008A5967" w:rsidRDefault="00666FC2" w:rsidP="00666FC2">
      <w:pPr>
        <w:rPr>
          <w:rFonts w:ascii="Times New Roman" w:hAnsi="Times New Roman" w:cs="Times New Roman"/>
          <w:b/>
          <w:bCs/>
          <w:color w:val="000000"/>
          <w:sz w:val="22"/>
          <w:szCs w:val="22"/>
          <w:shd w:val="clear" w:color="auto" w:fill="FFFFFF"/>
        </w:rPr>
      </w:pPr>
    </w:p>
    <w:p w14:paraId="1A7DF639" w14:textId="77777777" w:rsidR="00666FC2" w:rsidRPr="008A5967" w:rsidRDefault="00666FC2"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The meeting was called to order by Dr. Kaye McKinzie, Chair.</w:t>
      </w:r>
    </w:p>
    <w:p w14:paraId="6D5B967C" w14:textId="77777777" w:rsidR="00666FC2" w:rsidRPr="008A5967" w:rsidRDefault="00666FC2" w:rsidP="00666FC2">
      <w:pPr>
        <w:rPr>
          <w:rFonts w:ascii="Times New Roman" w:eastAsia="Times New Roman" w:hAnsi="Times New Roman" w:cs="Times New Roman"/>
          <w:sz w:val="22"/>
          <w:szCs w:val="22"/>
        </w:rPr>
      </w:pPr>
    </w:p>
    <w:p w14:paraId="6DA91293" w14:textId="77777777" w:rsidR="00382115" w:rsidRPr="008A5967" w:rsidRDefault="00382115"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Minutes were approved as amended by acclamation.</w:t>
      </w:r>
    </w:p>
    <w:p w14:paraId="0A3A713D" w14:textId="77777777" w:rsidR="00382115" w:rsidRPr="008A5967" w:rsidRDefault="00382115" w:rsidP="00666FC2">
      <w:pPr>
        <w:rPr>
          <w:rFonts w:ascii="Times New Roman" w:eastAsia="Times New Roman" w:hAnsi="Times New Roman" w:cs="Times New Roman"/>
          <w:sz w:val="22"/>
          <w:szCs w:val="22"/>
        </w:rPr>
      </w:pPr>
    </w:p>
    <w:p w14:paraId="7F16F0EC" w14:textId="77777777" w:rsidR="00382115" w:rsidRPr="008A5967" w:rsidRDefault="00382115"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The Chair noted that the Faculty Handbook provides direction for the process to be followed when a dean is pursuing promotion.  However, there does not seem to be process to be followed should a provost seek promotion (which is the case with the interim provost this year).  The question is essentially who receives the letter of recommendation from the college committee and dean.  The provost is the usual recipient of those letters of recommendation.  The letter in this case would be directed to the President, not to the provost.</w:t>
      </w:r>
      <w:r w:rsidR="00D16008" w:rsidRPr="008A5967">
        <w:rPr>
          <w:rFonts w:ascii="Times New Roman" w:eastAsia="Times New Roman" w:hAnsi="Times New Roman" w:cs="Times New Roman"/>
          <w:sz w:val="22"/>
          <w:szCs w:val="22"/>
        </w:rPr>
        <w:t xml:space="preserve">  This process was accepted by acclamation.</w:t>
      </w:r>
    </w:p>
    <w:p w14:paraId="2E257DAE" w14:textId="77777777" w:rsidR="00D16008" w:rsidRPr="008A5967" w:rsidRDefault="00D16008" w:rsidP="00666FC2">
      <w:pPr>
        <w:rPr>
          <w:rFonts w:ascii="Times New Roman" w:eastAsia="Times New Roman" w:hAnsi="Times New Roman" w:cs="Times New Roman"/>
          <w:sz w:val="22"/>
          <w:szCs w:val="22"/>
        </w:rPr>
      </w:pPr>
    </w:p>
    <w:p w14:paraId="6F533E12" w14:textId="77777777" w:rsidR="00D16008" w:rsidRPr="008A5967" w:rsidRDefault="00D16008"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 xml:space="preserve">Alicia </w:t>
      </w:r>
      <w:proofErr w:type="spellStart"/>
      <w:r w:rsidRPr="008A5967">
        <w:rPr>
          <w:rFonts w:ascii="Times New Roman" w:eastAsia="Times New Roman" w:hAnsi="Times New Roman" w:cs="Times New Roman"/>
          <w:sz w:val="22"/>
          <w:szCs w:val="22"/>
        </w:rPr>
        <w:t>Cortabish</w:t>
      </w:r>
      <w:proofErr w:type="spellEnd"/>
      <w:r w:rsidRPr="008A5967">
        <w:rPr>
          <w:rFonts w:ascii="Times New Roman" w:eastAsia="Times New Roman" w:hAnsi="Times New Roman" w:cs="Times New Roman"/>
          <w:sz w:val="22"/>
          <w:szCs w:val="22"/>
        </w:rPr>
        <w:t xml:space="preserve"> was recognized to provide background information regarding the policy and timeline for faculty progressing through the tenure/promotion process.  The </w:t>
      </w:r>
      <w:r w:rsidR="00A4747F" w:rsidRPr="008A5967">
        <w:rPr>
          <w:rFonts w:ascii="Times New Roman" w:eastAsia="Times New Roman" w:hAnsi="Times New Roman" w:cs="Times New Roman"/>
          <w:sz w:val="22"/>
          <w:szCs w:val="22"/>
        </w:rPr>
        <w:t xml:space="preserve">idea presented </w:t>
      </w:r>
      <w:r w:rsidR="00E23C70" w:rsidRPr="008A5967">
        <w:rPr>
          <w:rFonts w:ascii="Times New Roman" w:eastAsia="Times New Roman" w:hAnsi="Times New Roman" w:cs="Times New Roman"/>
          <w:sz w:val="22"/>
          <w:szCs w:val="22"/>
        </w:rPr>
        <w:t xml:space="preserve">was that there are provisions in faculty handbooks from other Arkansas schools that allow a progression from associate professor to professor in a collapsed timeline depending on evaluations and professional contributions.  </w:t>
      </w:r>
      <w:r w:rsidR="001023E2" w:rsidRPr="008A5967">
        <w:rPr>
          <w:rFonts w:ascii="Times New Roman" w:eastAsia="Times New Roman" w:hAnsi="Times New Roman" w:cs="Times New Roman"/>
          <w:sz w:val="22"/>
          <w:szCs w:val="22"/>
        </w:rPr>
        <w:t xml:space="preserve">She also noted that some universities – specifically University of Arkansas at Little Rock – provide for a professional level beyond professor that may be awarded based on the review and approval process.  Some of the discussion suggested that such a “distinguished” level might </w:t>
      </w:r>
      <w:r w:rsidR="008A5967">
        <w:rPr>
          <w:rFonts w:ascii="Times New Roman" w:eastAsia="Times New Roman" w:hAnsi="Times New Roman" w:cs="Times New Roman"/>
          <w:sz w:val="22"/>
          <w:szCs w:val="22"/>
        </w:rPr>
        <w:t>be more for salary advancement rather t</w:t>
      </w:r>
      <w:r w:rsidR="001023E2" w:rsidRPr="008A5967">
        <w:rPr>
          <w:rFonts w:ascii="Times New Roman" w:eastAsia="Times New Roman" w:hAnsi="Times New Roman" w:cs="Times New Roman"/>
          <w:sz w:val="22"/>
          <w:szCs w:val="22"/>
        </w:rPr>
        <w:t>han just another earned level.</w:t>
      </w:r>
    </w:p>
    <w:p w14:paraId="67812BC7" w14:textId="77777777" w:rsidR="001023E2" w:rsidRPr="008A5967" w:rsidRDefault="001023E2" w:rsidP="00666FC2">
      <w:pPr>
        <w:rPr>
          <w:rFonts w:ascii="Times New Roman" w:eastAsia="Times New Roman" w:hAnsi="Times New Roman" w:cs="Times New Roman"/>
          <w:sz w:val="22"/>
          <w:szCs w:val="22"/>
        </w:rPr>
      </w:pPr>
    </w:p>
    <w:p w14:paraId="61795937" w14:textId="77777777" w:rsidR="001023E2" w:rsidRPr="008A5967" w:rsidRDefault="001023E2"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 xml:space="preserve">The Chair proposed that she would collaborate with the president of the Faculty Senate to prepare a resolution that the Senate might consider, which </w:t>
      </w:r>
      <w:r w:rsidR="008A5967">
        <w:rPr>
          <w:rFonts w:ascii="Times New Roman" w:eastAsia="Times New Roman" w:hAnsi="Times New Roman" w:cs="Times New Roman"/>
          <w:sz w:val="22"/>
          <w:szCs w:val="22"/>
        </w:rPr>
        <w:t>would allow for</w:t>
      </w:r>
      <w:r w:rsidRPr="008A5967">
        <w:rPr>
          <w:rFonts w:ascii="Times New Roman" w:eastAsia="Times New Roman" w:hAnsi="Times New Roman" w:cs="Times New Roman"/>
          <w:sz w:val="22"/>
          <w:szCs w:val="22"/>
        </w:rPr>
        <w:t xml:space="preserve"> promotion from associate professor to full professor in a time frame of less than six years.  At this time, this seemed to be the only proposal that would be presented to the Faculty Senate.  No other action was taken.</w:t>
      </w:r>
    </w:p>
    <w:p w14:paraId="076090B7" w14:textId="77777777" w:rsidR="001023E2" w:rsidRPr="008A5967" w:rsidRDefault="001023E2" w:rsidP="00666FC2">
      <w:pPr>
        <w:rPr>
          <w:rFonts w:ascii="Times New Roman" w:eastAsia="Times New Roman" w:hAnsi="Times New Roman" w:cs="Times New Roman"/>
          <w:sz w:val="22"/>
          <w:szCs w:val="22"/>
        </w:rPr>
      </w:pPr>
    </w:p>
    <w:p w14:paraId="1E9C6804" w14:textId="77777777" w:rsidR="001023E2" w:rsidRPr="008A5967" w:rsidRDefault="001023E2"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 xml:space="preserve">There was a brief discussion about funding of longevity pay increases for faculty.  It was noted that there are three competing factors for any salary increases: COLA, equity and merit.  </w:t>
      </w:r>
      <w:r w:rsidR="008E363E" w:rsidRPr="008A5967">
        <w:rPr>
          <w:rFonts w:ascii="Times New Roman" w:eastAsia="Times New Roman" w:hAnsi="Times New Roman" w:cs="Times New Roman"/>
          <w:sz w:val="22"/>
          <w:szCs w:val="22"/>
        </w:rPr>
        <w:t>Mr. Readnour opined that</w:t>
      </w:r>
      <w:r w:rsidR="00AB2491" w:rsidRPr="008A5967">
        <w:rPr>
          <w:rFonts w:ascii="Times New Roman" w:eastAsia="Times New Roman" w:hAnsi="Times New Roman" w:cs="Times New Roman"/>
          <w:sz w:val="22"/>
          <w:szCs w:val="22"/>
        </w:rPr>
        <w:t xml:space="preserve"> there are compelling arguments in favor of each of these types of salary increases, but</w:t>
      </w:r>
      <w:r w:rsidR="008E363E" w:rsidRPr="008A5967">
        <w:rPr>
          <w:rFonts w:ascii="Times New Roman" w:eastAsia="Times New Roman" w:hAnsi="Times New Roman" w:cs="Times New Roman"/>
          <w:sz w:val="22"/>
          <w:szCs w:val="22"/>
        </w:rPr>
        <w:t xml:space="preserve"> the final</w:t>
      </w:r>
      <w:r w:rsidR="00AB2491" w:rsidRPr="008A5967">
        <w:rPr>
          <w:rFonts w:ascii="Times New Roman" w:eastAsia="Times New Roman" w:hAnsi="Times New Roman" w:cs="Times New Roman"/>
          <w:sz w:val="22"/>
          <w:szCs w:val="22"/>
        </w:rPr>
        <w:t xml:space="preserve"> budget decisions</w:t>
      </w:r>
      <w:r w:rsidR="008E363E" w:rsidRPr="008A5967">
        <w:rPr>
          <w:rFonts w:ascii="Times New Roman" w:eastAsia="Times New Roman" w:hAnsi="Times New Roman" w:cs="Times New Roman"/>
          <w:sz w:val="22"/>
          <w:szCs w:val="22"/>
        </w:rPr>
        <w:t xml:space="preserve"> </w:t>
      </w:r>
      <w:r w:rsidR="00AB2491" w:rsidRPr="008A5967">
        <w:rPr>
          <w:rFonts w:ascii="Times New Roman" w:eastAsia="Times New Roman" w:hAnsi="Times New Roman" w:cs="Times New Roman"/>
          <w:sz w:val="22"/>
          <w:szCs w:val="22"/>
        </w:rPr>
        <w:t>rest</w:t>
      </w:r>
      <w:r w:rsidR="008E363E" w:rsidRPr="008A5967">
        <w:rPr>
          <w:rFonts w:ascii="Times New Roman" w:eastAsia="Times New Roman" w:hAnsi="Times New Roman" w:cs="Times New Roman"/>
          <w:sz w:val="22"/>
          <w:szCs w:val="22"/>
        </w:rPr>
        <w:t xml:space="preserve"> with the Board of Trustees.  </w:t>
      </w:r>
    </w:p>
    <w:p w14:paraId="714F2962" w14:textId="77777777" w:rsidR="00AB2491" w:rsidRPr="008A5967" w:rsidRDefault="00AB2491" w:rsidP="00666FC2">
      <w:pPr>
        <w:rPr>
          <w:rFonts w:ascii="Times New Roman" w:eastAsia="Times New Roman" w:hAnsi="Times New Roman" w:cs="Times New Roman"/>
          <w:sz w:val="22"/>
          <w:szCs w:val="22"/>
        </w:rPr>
      </w:pPr>
    </w:p>
    <w:p w14:paraId="04F37CD5" w14:textId="77777777" w:rsidR="00AB2491" w:rsidRPr="008A5967" w:rsidRDefault="00AB2491"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The Chair stated that the next mee</w:t>
      </w:r>
      <w:r w:rsidR="008A5967" w:rsidRPr="008A5967">
        <w:rPr>
          <w:rFonts w:ascii="Times New Roman" w:eastAsia="Times New Roman" w:hAnsi="Times New Roman" w:cs="Times New Roman"/>
          <w:sz w:val="22"/>
          <w:szCs w:val="22"/>
        </w:rPr>
        <w:t>ting would be Friday, November 10, at which time the committee will make a final review of proposed Faculty Handbook revisions and receive a report from the health and wellness advisory group.</w:t>
      </w:r>
    </w:p>
    <w:p w14:paraId="0C089DF8" w14:textId="77777777" w:rsidR="008A5967" w:rsidRPr="008A5967" w:rsidRDefault="008A5967" w:rsidP="00666FC2">
      <w:pPr>
        <w:rPr>
          <w:rFonts w:ascii="Times New Roman" w:eastAsia="Times New Roman" w:hAnsi="Times New Roman" w:cs="Times New Roman"/>
          <w:sz w:val="22"/>
          <w:szCs w:val="22"/>
        </w:rPr>
      </w:pPr>
    </w:p>
    <w:p w14:paraId="41A0FB7A" w14:textId="77777777" w:rsidR="008A5967" w:rsidRPr="008A5967" w:rsidRDefault="008A5967"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Meeting adjourned at 2:45 p.m.</w:t>
      </w:r>
    </w:p>
    <w:p w14:paraId="57DC3CA1" w14:textId="77777777" w:rsidR="008A5967" w:rsidRPr="008A5967" w:rsidRDefault="008A5967" w:rsidP="00666FC2">
      <w:pPr>
        <w:rPr>
          <w:rFonts w:ascii="Times New Roman" w:eastAsia="Times New Roman" w:hAnsi="Times New Roman" w:cs="Times New Roman"/>
          <w:sz w:val="22"/>
          <w:szCs w:val="22"/>
        </w:rPr>
      </w:pPr>
    </w:p>
    <w:p w14:paraId="370EC701" w14:textId="77777777" w:rsidR="008A5967" w:rsidRPr="008A5967" w:rsidRDefault="008A5967" w:rsidP="00666FC2">
      <w:pPr>
        <w:rPr>
          <w:rFonts w:ascii="Times New Roman" w:eastAsia="Times New Roman" w:hAnsi="Times New Roman" w:cs="Times New Roman"/>
          <w:sz w:val="22"/>
          <w:szCs w:val="22"/>
        </w:rPr>
      </w:pPr>
      <w:r w:rsidRPr="008A5967">
        <w:rPr>
          <w:rFonts w:ascii="Times New Roman" w:eastAsia="Times New Roman" w:hAnsi="Times New Roman" w:cs="Times New Roman"/>
          <w:sz w:val="22"/>
          <w:szCs w:val="22"/>
        </w:rPr>
        <w:t>Minutes reported by Charles Watson</w:t>
      </w:r>
      <w:r>
        <w:rPr>
          <w:rFonts w:ascii="Times New Roman" w:eastAsia="Times New Roman" w:hAnsi="Times New Roman" w:cs="Times New Roman"/>
          <w:sz w:val="22"/>
          <w:szCs w:val="22"/>
        </w:rPr>
        <w:t>.</w:t>
      </w:r>
    </w:p>
    <w:p w14:paraId="4CF53506" w14:textId="77777777" w:rsidR="001023E2" w:rsidRPr="008A5967" w:rsidRDefault="001023E2" w:rsidP="00666FC2">
      <w:pPr>
        <w:rPr>
          <w:rFonts w:ascii="Times New Roman" w:eastAsia="Times New Roman" w:hAnsi="Times New Roman" w:cs="Times New Roman"/>
          <w:sz w:val="22"/>
          <w:szCs w:val="22"/>
        </w:rPr>
      </w:pPr>
    </w:p>
    <w:p w14:paraId="760001D7" w14:textId="77777777" w:rsidR="001023E2" w:rsidRPr="008A5967" w:rsidRDefault="001023E2" w:rsidP="00666FC2">
      <w:pPr>
        <w:rPr>
          <w:rFonts w:ascii="Times New Roman" w:eastAsia="Times New Roman" w:hAnsi="Times New Roman" w:cs="Times New Roman"/>
          <w:sz w:val="22"/>
          <w:szCs w:val="22"/>
        </w:rPr>
      </w:pPr>
    </w:p>
    <w:p w14:paraId="79538D10" w14:textId="77777777" w:rsidR="00382115" w:rsidRPr="008A5967" w:rsidRDefault="00382115" w:rsidP="00666FC2">
      <w:pPr>
        <w:rPr>
          <w:rFonts w:ascii="Times New Roman" w:eastAsia="Times New Roman" w:hAnsi="Times New Roman" w:cs="Times New Roman"/>
          <w:sz w:val="22"/>
          <w:szCs w:val="22"/>
        </w:rPr>
      </w:pPr>
    </w:p>
    <w:p w14:paraId="155797AD" w14:textId="77777777" w:rsidR="00382115" w:rsidRPr="008A5967" w:rsidRDefault="00382115" w:rsidP="00666FC2">
      <w:pPr>
        <w:rPr>
          <w:rFonts w:ascii="Times New Roman" w:eastAsia="Times New Roman" w:hAnsi="Times New Roman" w:cs="Times New Roman"/>
          <w:sz w:val="22"/>
          <w:szCs w:val="22"/>
        </w:rPr>
      </w:pPr>
    </w:p>
    <w:p w14:paraId="5C627ADF" w14:textId="77777777" w:rsidR="00256757" w:rsidRPr="008A5967" w:rsidRDefault="00256757">
      <w:pPr>
        <w:rPr>
          <w:sz w:val="22"/>
          <w:szCs w:val="22"/>
        </w:rPr>
      </w:pPr>
    </w:p>
    <w:sectPr w:rsidR="00256757" w:rsidRPr="008A5967" w:rsidSect="00203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MzWwNLGwMDIwtzBX0lEKTi0uzszPAykwrAUAXkr9WywAAAA="/>
  </w:docVars>
  <w:rsids>
    <w:rsidRoot w:val="00666FC2"/>
    <w:rsid w:val="001023E2"/>
    <w:rsid w:val="00203780"/>
    <w:rsid w:val="00256757"/>
    <w:rsid w:val="00382115"/>
    <w:rsid w:val="0061723A"/>
    <w:rsid w:val="00624F6A"/>
    <w:rsid w:val="00666FC2"/>
    <w:rsid w:val="008A5967"/>
    <w:rsid w:val="008E363E"/>
    <w:rsid w:val="00A4747F"/>
    <w:rsid w:val="00AB2491"/>
    <w:rsid w:val="00C4721E"/>
    <w:rsid w:val="00CB36B8"/>
    <w:rsid w:val="00D16008"/>
    <w:rsid w:val="00E23C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09D6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66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ye McKinzie</cp:lastModifiedBy>
  <cp:revision>2</cp:revision>
  <dcterms:created xsi:type="dcterms:W3CDTF">2017-11-06T18:05:00Z</dcterms:created>
  <dcterms:modified xsi:type="dcterms:W3CDTF">2017-11-06T18:05:00Z</dcterms:modified>
</cp:coreProperties>
</file>